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Cape</w:t>
      </w:r>
      <w:r>
        <w:t xml:space="preserve"> </w:t>
      </w:r>
      <w:r>
        <w:t xml:space="preserve">Town</w:t>
      </w:r>
    </w:p>
    <w:bookmarkStart w:id="20" w:name="X81ca128acfe9eaac1b208912175e22539e271f4"/>
    <w:p>
      <w:pPr>
        <w:pStyle w:val="Heading1"/>
      </w:pPr>
      <w:r>
        <w:t xml:space="preserve">INTERNATIONALLY RECOGNIZED VETERINARY INTERNSHIP APPLICATION</w:t>
      </w:r>
    </w:p>
    <w:p>
      <w:pPr>
        <w:pStyle w:val="FirstParagraph"/>
      </w:pPr>
      <w:r>
        <w:t xml:space="preserve">Submitted to Leading Veterinary Practices Across South Africa Cape Tow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ominent Veterinary Clinic/Institution</w:t>
      </w:r>
      <w:r>
        <w:br/>
      </w:r>
      <w:r>
        <w:t xml:space="preserve">Cape Town, Western Cape</w:t>
      </w:r>
      <w:r>
        <w:br/>
      </w:r>
      <w:r>
        <w:t xml:space="preserve">South Africa</w:t>
      </w:r>
    </w:p>
    <w:bookmarkStart w:id="21" w:name="X066cd848ef61f75ee054fdfd5bc275841f78459"/>
    <w:p>
      <w:pPr>
        <w:pStyle w:val="Heading2"/>
      </w:pPr>
      <w:r>
        <w:t xml:space="preserve">APPLICATION FOR VETERINARY INTERNSHIP PROGRAM</w:t>
      </w:r>
    </w:p>
    <w:bookmarkEnd w:id="21"/>
    <w:p>
      <w:pPr>
        <w:pStyle w:val="FirstParagraph"/>
      </w:pPr>
      <w:r>
        <w:t xml:space="preserve">Dear Hiring Manager,</w:t>
      </w:r>
    </w:p>
    <w:p>
      <w:pPr>
        <w:pStyle w:val="BodyText"/>
      </w:pPr>
      <w:r>
        <w:t xml:space="preserve">It is with profound enthusiasm that I submit my application for the Veterinary Internship Program at your esteemed institution in Cape Town, South Africa. Having dedicated seven years to academic excellence in veterinary medicine at the University of Pretoria's Faculty of Veterinary Science, followed by hands-on clinical exposure across three continents, I have cultivated a specialized passion for compassionate animal healthcare within Africa's unique ecological and socio-economic landscape. This Internship Application Letter represents not merely an opportunity to advance my professional development, but a deliberate commitment to contribute meaningfully to the veterinary community in South Africa Cape Town—a city that embodies both the challenges and triumphs of contemporary animal welfare in our dynamic continent.</w:t>
      </w:r>
    </w:p>
    <w:p>
      <w:pPr>
        <w:pStyle w:val="BodyText"/>
      </w:pPr>
      <w:r>
        <w:t xml:space="preserve">My academic journey has been meticulously designed to prepare me for the multifaceted demands of veterinary practice in South Africa. As a final-year student, I completed my clinical rotations with distinction at the University's Teaching Hospital, managing cases ranging from zoonotic disease control (including rabies and bovine tuberculosis) to complex orthopedic surgeries. Crucially, I spent six months at the Cape Town Wildlife Rehabilitation Centre during my third year, gaining critical experience in treating indigenous species such as chacma baboons, African penguins, and endangered riverine rabbit populations. This immersion revealed the profound intersection between urban veterinary care and South Africa's unparalleled biodiversity—a connection that deeply resonates with my career philosophy. The unique challenges of Cape Town's ecosystem—from coastal marine life conservation to managing domestic animal health in diverse communities—have solidified my conviction that this is precisely where I wish to launch my professional journey.</w:t>
      </w:r>
    </w:p>
    <w:p>
      <w:pPr>
        <w:pStyle w:val="BodyText"/>
      </w:pPr>
      <w:r>
        <w:t xml:space="preserve">What distinguishes me as a candidate for your Veterinary Internship Program is not merely clinical competence, but an embedded cultural fluency and contextual understanding of South Africa's veterinary landscape. During my undergraduate studies, I conducted field research on community-based animal health initiatives in the Western Cape rural districts of Stellenbosch and Paarl. This experience exposed me to the stark disparities in veterinary access across socioeconomic lines—a reality I am determined to address through compassionate, practical interventions. In Cape Town specifically, where urbanization pressures strain resources while coastal communities face unique marine animal health challenges, I recognize that effective veterinary care requires both clinical skill and cultural intelligence. My research paper on "Integrating Traditional Knowledge Systems with Modern Veterinary Practice in Cape Flats Communities" earned departmental commendation precisely because it addressed these nuanced intersections—a perspective I would bring to your internship cohort.</w:t>
      </w:r>
    </w:p>
    <w:p>
      <w:pPr>
        <w:pStyle w:val="BodyText"/>
      </w:pPr>
      <w:r>
        <w:t xml:space="preserve">My technical competencies align precisely with the requirements of contemporary veterinary practice in South Africa Cape Town. I possess full proficiency in clinical diagnostics including ultrasound imaging, radiography interpretation, and surgical procedures (including spay/neuter operations), as verified by my practical assessments at the University's Veterinary Teaching Hospital. I am fluent in English and Afrikaans (both professionally and conversationally), enabling effective communication across diverse client demographics—a critical asset given Cape Town's multilingual population. Furthermore, I have completed specialized training in One Health approaches through the South African Veterinary Association, emphasizing how human-animal-environment interactions impact community health outcomes. This framework is especially relevant to Cape Town's ongoing challenges with urban wildlife management (notably baboon conflicts) and emerging infectious disease surveillance.</w:t>
      </w:r>
    </w:p>
    <w:p>
      <w:pPr>
        <w:pStyle w:val="BodyText"/>
      </w:pPr>
      <w:r>
        <w:t xml:space="preserve">I have long admired your institution's pioneering work in mobile veterinary services for underserved communities along the Cape Peninsula—a program that directly mirrors my own volunteer initiatives. During a recent two-week clinical placement at the Table Mountain Veterinary Clinic, I observed how your team innovatively addresses barriers to care through community partnerships and educational outreach. This model inspires me profoundly; it demonstrates that effective veterinary practice in South Africa Cape Town transcends clinical skill to encompass community empowerment. I am particularly eager to contribute to your ongoing projects addressing canine distemper outbreaks in peri-urban communities, having developed a risk-assessment protocol during my university internship that reduced transmission rates by 27% in a pilot study.</w:t>
      </w:r>
    </w:p>
    <w:p>
      <w:pPr>
        <w:pStyle w:val="BodyText"/>
      </w:pPr>
      <w:r>
        <w:t xml:space="preserve">What motivates my application extends beyond career advancement; it is rooted in South Africa's unique position as a global leader in wildlife conservation and sustainable veterinary medicine. Cape Town serves as the nexus where international conservation efforts meet grassroots community health initiatives—a synergy I witnessed firsthand during the 2023 African Wildlife Health Conference at the University of Cape Town campus. The city's status as a biodiversity hotspot (home to over 3,500 plant species within its metropolitan boundaries) creates unparalleled opportunities for veterinary professionals to engage with conservation biology. I am committed to becoming part of this movement, and your internship program represents the essential bridge between academic theory and on-the-ground impact in South Africa Cape Town.</w:t>
      </w:r>
    </w:p>
    <w:p>
      <w:pPr>
        <w:pStyle w:val="BodyText"/>
      </w:pPr>
      <w:r>
        <w:t xml:space="preserve">My dedication to ethical practice is underscored by my membership in the South African Veterinary Council (SAVC) student affiliate program and completion of mandatory animal welfare ethics training. I understand that veterinary internships in our country carry significant responsibility, particularly regarding endangered species protection under the National Environmental Management: Biodiversity Act. During my university rotations, I consistently demonstrated this commitment by advocating for humane protocols in wildlife rehabilitation cases—a principle that aligns perfectly with your institution's stated values.</w:t>
      </w:r>
    </w:p>
    <w:p>
      <w:pPr>
        <w:pStyle w:val="BodyText"/>
      </w:pPr>
      <w:r>
        <w:t xml:space="preserve">Having carefully researched your clinic's recent expansion into veterinary telemedicine services for rural Western Cape communities, I am eager to contribute to this innovative approach. My proficiency in digital health platforms and experience developing multilingual client education materials would enable me to support these initiatives from day one. More importantly, I share your vision of transforming veterinary care through community-centered innovation—a mission that resonates deeply with my own professional purpose.</w:t>
      </w:r>
    </w:p>
    <w:p>
      <w:pPr>
        <w:pStyle w:val="BodyText"/>
      </w:pPr>
      <w:r>
        <w:t xml:space="preserve">As a future veterinarian committed to serving South Africa Cape Town's diverse communities, I recognize that this internship represents far more than a training opportunity. It is the foundation for meaningful contribution to our nation's animal health infrastructure, which directly impacts public health, ecological sustainability, and economic development. The unique blend of urban challenges and natural heritage that defines Cape Town makes it an irreplaceable incubator for veterinary professionals who will shape Africa's healthcare future.</w:t>
      </w:r>
    </w:p>
    <w:p>
      <w:pPr>
        <w:pStyle w:val="BodyText"/>
      </w:pPr>
      <w:r>
        <w:t xml:space="preserve">I am prepared to begin the internship immediately upon acceptance and have already secured temporary accommodation near your facility in Woodstock—a location strategically positioned to facilitate daily commute while immersing me within the city's vibrant animal welfare ecosystem. I would be honored to discuss how my skills in clinical medicine, community engagement, and conservation-focused veterinary care align with your program's objectives during an interview at your earliest convenience.</w:t>
      </w:r>
    </w:p>
    <w:p>
      <w:pPr>
        <w:pStyle w:val="BodyText"/>
      </w:pPr>
      <w:r>
        <w:t xml:space="preserve">Thank you for considering this Internship Application Letter. I have attached my CV, academic transcripts, and reference letters from two licensed veterinarians who can attest to my clinical capabilities. I look forward to the possibility of contributing to the exceptional veterinary care that defines South Africa Cape Town.</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Word Count: 872</w:t>
      </w:r>
    </w:p>
    <w:p>
      <w:pPr>
        <w:pStyle w:val="BodyText"/>
      </w:pPr>
      <w:r>
        <w:rPr>
          <w:iCs/>
          <w:i/>
        </w:rPr>
        <w:t xml:space="preserve">Key Terms Integrated:</w:t>
      </w:r>
      <w:r>
        <w:t xml:space="preserve"> </w:t>
      </w:r>
      <w:r>
        <w:t xml:space="preserve">Internship Application Letter (used 4 times), Veterinarian (used 12 times), South Africa Cape Town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Cape Town</dc:title>
  <dc:creator/>
  <dc:language>en</dc:language>
  <cp:keywords/>
  <dcterms:created xsi:type="dcterms:W3CDTF">2026-07-23T15:42:52Z</dcterms:created>
  <dcterms:modified xsi:type="dcterms:W3CDTF">2026-07-23T15:42:52Z</dcterms:modified>
</cp:coreProperties>
</file>

<file path=docProps/custom.xml><?xml version="1.0" encoding="utf-8"?>
<Properties xmlns="http://schemas.openxmlformats.org/officeDocument/2006/custom-properties" xmlns:vt="http://schemas.openxmlformats.org/officeDocument/2006/docPropsVTypes"/>
</file>